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6D843" w14:textId="3E7C0A0A" w:rsidR="00E908F3" w:rsidRPr="00A855C4" w:rsidRDefault="00E908F3" w:rsidP="00DD2222">
      <w:pPr>
        <w:rPr>
          <w:rFonts w:ascii="Courier New" w:hAnsi="Courier New" w:cs="Courier New"/>
        </w:rPr>
      </w:pPr>
      <w:bookmarkStart w:id="0" w:name="_Hlk123116348"/>
      <w:bookmarkEnd w:id="0"/>
      <w:r w:rsidRPr="00A855C4">
        <w:rPr>
          <w:rFonts w:ascii="Courier New" w:hAnsi="Courier New" w:cs="Courier New"/>
        </w:rPr>
        <w:t>Yellow = motif 4</w:t>
      </w:r>
    </w:p>
    <w:p w14:paraId="3799EAC3" w14:textId="01F7C821" w:rsidR="00E908F3" w:rsidRDefault="00E908F3" w:rsidP="00DD2222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Blue = motif 5</w:t>
      </w:r>
    </w:p>
    <w:p w14:paraId="19C549A5" w14:textId="20344C76" w:rsidR="00F21ED6" w:rsidRPr="00A855C4" w:rsidRDefault="00F21ED6" w:rsidP="00DD222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Underlined = SD</w:t>
      </w:r>
    </w:p>
    <w:p w14:paraId="7BE9AB66" w14:textId="15D27A9F" w:rsidR="00DD2222" w:rsidRPr="00DD2222" w:rsidRDefault="00DD2222" w:rsidP="00DD2222">
      <w:pPr>
        <w:rPr>
          <w:rFonts w:ascii="Courier New" w:hAnsi="Courier New" w:cs="Courier New"/>
        </w:rPr>
      </w:pPr>
      <w:r w:rsidRPr="00DD2222">
        <w:rPr>
          <w:rFonts w:ascii="Courier New" w:hAnsi="Courier New" w:cs="Courier New"/>
          <w:i/>
          <w:iCs/>
        </w:rPr>
        <w:t>mraY</w:t>
      </w:r>
      <w:r w:rsidRPr="00DD2222">
        <w:rPr>
          <w:rFonts w:ascii="Courier New" w:hAnsi="Courier New" w:cs="Courier New"/>
        </w:rPr>
        <w:t xml:space="preserve"> WT UTR:</w:t>
      </w:r>
    </w:p>
    <w:p w14:paraId="4E615048" w14:textId="469D31DE" w:rsidR="00DD2222" w:rsidRPr="00DD2222" w:rsidRDefault="00DD2222" w:rsidP="00DD2222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a</w:t>
      </w:r>
      <w:r w:rsidRPr="00DD2222">
        <w:rPr>
          <w:rFonts w:ascii="Courier New" w:hAnsi="Courier New" w:cs="Courier New"/>
        </w:rPr>
        <w:t>uaaaaaauuugaaccaa</w:t>
      </w:r>
      <w:r w:rsidRPr="00DD2222">
        <w:rPr>
          <w:rFonts w:ascii="Courier New" w:hAnsi="Courier New" w:cs="Courier New"/>
          <w:highlight w:val="cyan"/>
        </w:rPr>
        <w:t>uuauuua</w:t>
      </w:r>
      <w:r w:rsidRPr="00DD2222">
        <w:rPr>
          <w:rFonts w:ascii="Courier New" w:hAnsi="Courier New" w:cs="Courier New"/>
        </w:rPr>
        <w:t>gacgcuaauuuugacucuauuaaa</w:t>
      </w:r>
      <w:r w:rsidRPr="00DD2222">
        <w:rPr>
          <w:rFonts w:ascii="Courier New" w:hAnsi="Courier New" w:cs="Courier New"/>
          <w:highlight w:val="yellow"/>
        </w:rPr>
        <w:t>aaaauaac</w:t>
      </w:r>
      <w:r w:rsidRPr="00DD2222">
        <w:rPr>
          <w:rFonts w:ascii="Courier New" w:hAnsi="Courier New" w:cs="Courier New"/>
        </w:rPr>
        <w:t>auaucuauuauaauacuccaaggucauua</w:t>
      </w:r>
      <w:r w:rsidRPr="00CF3D83">
        <w:rPr>
          <w:rFonts w:ascii="Courier New" w:hAnsi="Courier New" w:cs="Courier New"/>
          <w:u w:val="single"/>
        </w:rPr>
        <w:t>aacauu</w:t>
      </w:r>
      <w:r w:rsidRPr="00DD2222">
        <w:rPr>
          <w:rFonts w:ascii="Courier New" w:hAnsi="Courier New" w:cs="Courier New"/>
        </w:rPr>
        <w:t xml:space="preserve">uuaaauau AUG cugauuuaucuuuuu </w:t>
      </w:r>
    </w:p>
    <w:p w14:paraId="0651A71D" w14:textId="77777777" w:rsidR="00DD2222" w:rsidRPr="00DD2222" w:rsidRDefault="00DD2222" w:rsidP="00DD2222">
      <w:pPr>
        <w:rPr>
          <w:rFonts w:ascii="Courier New" w:hAnsi="Courier New" w:cs="Courier New"/>
        </w:rPr>
      </w:pPr>
      <w:r w:rsidRPr="00DD2222">
        <w:rPr>
          <w:rFonts w:ascii="Courier New" w:hAnsi="Courier New" w:cs="Courier New"/>
          <w:i/>
          <w:iCs/>
        </w:rPr>
        <w:t>mraY</w:t>
      </w:r>
      <w:r w:rsidRPr="00DD2222">
        <w:rPr>
          <w:rFonts w:ascii="Courier New" w:hAnsi="Courier New" w:cs="Courier New"/>
        </w:rPr>
        <w:t xml:space="preserve"> mutation 1:</w:t>
      </w:r>
    </w:p>
    <w:p w14:paraId="0584A58E" w14:textId="6672D4DB" w:rsidR="00DD2222" w:rsidRPr="00DD2222" w:rsidRDefault="00297950" w:rsidP="00DD2222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________________________________________________________</w:t>
      </w:r>
      <w:r w:rsidR="00DD2222" w:rsidRPr="00DD2222">
        <w:rPr>
          <w:rFonts w:ascii="Courier New" w:hAnsi="Courier New" w:cs="Courier New"/>
        </w:rPr>
        <w:t xml:space="preserve">auaucuauuauaauacuccaaggucauuaaacauuuuaaauau AUG cugauuuaucuuuuu </w:t>
      </w:r>
    </w:p>
    <w:p w14:paraId="4CCFFDE5" w14:textId="77777777" w:rsidR="00DD2222" w:rsidRPr="00DD2222" w:rsidRDefault="00DD2222" w:rsidP="00DD2222">
      <w:pPr>
        <w:rPr>
          <w:rFonts w:ascii="Courier New" w:hAnsi="Courier New" w:cs="Courier New"/>
        </w:rPr>
      </w:pPr>
      <w:r w:rsidRPr="00DD2222">
        <w:rPr>
          <w:rFonts w:ascii="Courier New" w:hAnsi="Courier New" w:cs="Courier New"/>
          <w:i/>
          <w:iCs/>
        </w:rPr>
        <w:t>mraY</w:t>
      </w:r>
      <w:r w:rsidRPr="00DD2222">
        <w:rPr>
          <w:rFonts w:ascii="Courier New" w:hAnsi="Courier New" w:cs="Courier New"/>
        </w:rPr>
        <w:t xml:space="preserve"> mutation 2:</w:t>
      </w:r>
    </w:p>
    <w:p w14:paraId="624C14B4" w14:textId="77777777" w:rsidR="00DD2222" w:rsidRPr="00DD2222" w:rsidRDefault="00DD2222" w:rsidP="00DD2222">
      <w:pPr>
        <w:rPr>
          <w:rFonts w:ascii="Courier New" w:hAnsi="Courier New" w:cs="Courier New"/>
        </w:rPr>
      </w:pPr>
      <w:r w:rsidRPr="00DD2222">
        <w:rPr>
          <w:rFonts w:ascii="Courier New" w:hAnsi="Courier New" w:cs="Courier New"/>
        </w:rPr>
        <w:t>auaaaaaauuugaaccaauuauuuagacgcuaauuuugacucuauuaaa</w:t>
      </w:r>
      <w:r w:rsidRPr="00DD2222">
        <w:rPr>
          <w:rFonts w:ascii="Courier New" w:hAnsi="Courier New" w:cs="Courier New"/>
          <w:highlight w:val="yellow"/>
        </w:rPr>
        <w:t>CCCCGCCG</w:t>
      </w:r>
      <w:r w:rsidRPr="00DD2222">
        <w:rPr>
          <w:rFonts w:ascii="Courier New" w:hAnsi="Courier New" w:cs="Courier New"/>
        </w:rPr>
        <w:t xml:space="preserve">auaucuauuauaauacuccaaggucauuaaacauuuuaaauau AUG cugauuuaucuuuuu </w:t>
      </w:r>
    </w:p>
    <w:p w14:paraId="1BC3276B" w14:textId="77777777" w:rsidR="00DD2222" w:rsidRPr="00DD2222" w:rsidRDefault="00DD2222" w:rsidP="00DD2222">
      <w:pPr>
        <w:rPr>
          <w:rFonts w:ascii="Courier New" w:hAnsi="Courier New" w:cs="Courier New"/>
        </w:rPr>
      </w:pPr>
      <w:r w:rsidRPr="00DD2222">
        <w:rPr>
          <w:rFonts w:ascii="Courier New" w:hAnsi="Courier New" w:cs="Courier New"/>
          <w:i/>
          <w:iCs/>
        </w:rPr>
        <w:t>mraY</w:t>
      </w:r>
      <w:r w:rsidRPr="00DD2222">
        <w:rPr>
          <w:rFonts w:ascii="Courier New" w:hAnsi="Courier New" w:cs="Courier New"/>
        </w:rPr>
        <w:t xml:space="preserve"> mutation 3:</w:t>
      </w:r>
    </w:p>
    <w:p w14:paraId="28CBE82C" w14:textId="77777777" w:rsidR="00DD2222" w:rsidRPr="00DD2222" w:rsidRDefault="00DD2222" w:rsidP="00DD2222">
      <w:pPr>
        <w:rPr>
          <w:rFonts w:ascii="Courier New" w:hAnsi="Courier New" w:cs="Courier New"/>
        </w:rPr>
      </w:pPr>
      <w:r w:rsidRPr="00DD2222">
        <w:rPr>
          <w:rFonts w:ascii="Courier New" w:hAnsi="Courier New" w:cs="Courier New"/>
        </w:rPr>
        <w:t>auaaaaaauuugaaccaauuauuuagacgcuaauuuugacucuauuaaa</w:t>
      </w:r>
      <w:r w:rsidRPr="00DD2222">
        <w:rPr>
          <w:rFonts w:ascii="Courier New" w:hAnsi="Courier New" w:cs="Courier New"/>
          <w:highlight w:val="yellow"/>
        </w:rPr>
        <w:t>aaaUAUac</w:t>
      </w:r>
      <w:r w:rsidRPr="00DD2222">
        <w:rPr>
          <w:rFonts w:ascii="Courier New" w:hAnsi="Courier New" w:cs="Courier New"/>
        </w:rPr>
        <w:t xml:space="preserve">auaucuauuauaauacuccaaggucauuaaacauuuuaaauau AUG cugauuuaucuuuuu </w:t>
      </w:r>
    </w:p>
    <w:p w14:paraId="4799D6B8" w14:textId="77777777" w:rsidR="00F71AD3" w:rsidRPr="00A855C4" w:rsidRDefault="00F71AD3" w:rsidP="00F71AD3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mraY mutation 4:</w:t>
      </w:r>
    </w:p>
    <w:p w14:paraId="73CF1CE5" w14:textId="3DF1E6F5" w:rsidR="00F71AD3" w:rsidRPr="00A855C4" w:rsidRDefault="00F71AD3" w:rsidP="00F71AD3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_________________</w:t>
      </w:r>
      <w:r w:rsidR="00A855C4">
        <w:rPr>
          <w:rFonts w:ascii="Courier New" w:hAnsi="Courier New" w:cs="Courier New"/>
        </w:rPr>
        <w:t>_</w:t>
      </w:r>
      <w:r w:rsidRPr="00DD2222">
        <w:rPr>
          <w:rFonts w:ascii="Courier New" w:hAnsi="Courier New" w:cs="Courier New"/>
          <w:highlight w:val="cyan"/>
        </w:rPr>
        <w:t>uuauuua</w:t>
      </w:r>
      <w:r w:rsidRPr="00DD2222">
        <w:rPr>
          <w:rFonts w:ascii="Courier New" w:hAnsi="Courier New" w:cs="Courier New"/>
        </w:rPr>
        <w:t>gacgcuaauuuugacucuauuaaa</w:t>
      </w:r>
      <w:r w:rsidRPr="00DD2222">
        <w:rPr>
          <w:rFonts w:ascii="Courier New" w:hAnsi="Courier New" w:cs="Courier New"/>
          <w:highlight w:val="yellow"/>
        </w:rPr>
        <w:t>aaaauaac</w:t>
      </w:r>
      <w:r w:rsidRPr="00DD2222">
        <w:rPr>
          <w:rFonts w:ascii="Courier New" w:hAnsi="Courier New" w:cs="Courier New"/>
        </w:rPr>
        <w:t xml:space="preserve">auaucuauuauaauacuccaaggucauuaaacauuuuaaauau AUG cugauuuaucuuuuu </w:t>
      </w:r>
    </w:p>
    <w:p w14:paraId="3196B195" w14:textId="0051E807" w:rsidR="005D0F55" w:rsidRPr="00A855C4" w:rsidRDefault="00E908F3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 xml:space="preserve">mraY mutation </w:t>
      </w:r>
      <w:r w:rsidR="00F71AD3" w:rsidRPr="00A855C4">
        <w:rPr>
          <w:rFonts w:ascii="Courier New" w:hAnsi="Courier New" w:cs="Courier New"/>
        </w:rPr>
        <w:t>5</w:t>
      </w:r>
      <w:r w:rsidRPr="00A855C4">
        <w:rPr>
          <w:rFonts w:ascii="Courier New" w:hAnsi="Courier New" w:cs="Courier New"/>
        </w:rPr>
        <w:t>:</w:t>
      </w:r>
    </w:p>
    <w:p w14:paraId="1F3207F4" w14:textId="41A07994" w:rsidR="00297950" w:rsidRPr="00DD2222" w:rsidRDefault="00297950" w:rsidP="00297950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_________________________</w:t>
      </w:r>
      <w:r w:rsidRPr="00605CA8">
        <w:rPr>
          <w:rFonts w:ascii="Courier New" w:hAnsi="Courier New" w:cs="Courier New"/>
        </w:rPr>
        <w:t>gacgcuaauuuugac</w:t>
      </w:r>
      <w:r w:rsidRPr="00DD2222">
        <w:rPr>
          <w:rFonts w:ascii="Courier New" w:hAnsi="Courier New" w:cs="Courier New"/>
        </w:rPr>
        <w:t>ucuauuaaa</w:t>
      </w:r>
      <w:r w:rsidRPr="00DD2222">
        <w:rPr>
          <w:rFonts w:ascii="Courier New" w:hAnsi="Courier New" w:cs="Courier New"/>
          <w:highlight w:val="yellow"/>
        </w:rPr>
        <w:t>aaaauaac</w:t>
      </w:r>
      <w:r w:rsidRPr="00DD2222">
        <w:rPr>
          <w:rFonts w:ascii="Courier New" w:hAnsi="Courier New" w:cs="Courier New"/>
        </w:rPr>
        <w:t xml:space="preserve">auaucuauuauaauacuccaaggucauuaaacauuuuaaauau AUG cugauuuaucuuuuu </w:t>
      </w:r>
    </w:p>
    <w:p w14:paraId="3B399297" w14:textId="30E03AA8" w:rsidR="00297950" w:rsidRPr="00605CA8" w:rsidRDefault="00297950" w:rsidP="00297950">
      <w:pPr>
        <w:rPr>
          <w:rFonts w:ascii="Courier New" w:hAnsi="Courier New" w:cs="Courier New"/>
          <w:strike/>
        </w:rPr>
      </w:pPr>
      <w:r w:rsidRPr="00605CA8">
        <w:rPr>
          <w:rFonts w:ascii="Courier New" w:hAnsi="Courier New" w:cs="Courier New"/>
          <w:strike/>
        </w:rPr>
        <w:t>mraY mutation 6:</w:t>
      </w:r>
    </w:p>
    <w:p w14:paraId="3AC238B4" w14:textId="28E5D1B0" w:rsidR="00297950" w:rsidRPr="00605CA8" w:rsidRDefault="00297950" w:rsidP="00297950">
      <w:pPr>
        <w:rPr>
          <w:rFonts w:ascii="Courier New" w:hAnsi="Courier New" w:cs="Courier New"/>
          <w:strike/>
        </w:rPr>
      </w:pPr>
      <w:r w:rsidRPr="00605CA8">
        <w:rPr>
          <w:rFonts w:ascii="Courier New" w:hAnsi="Courier New" w:cs="Courier New"/>
          <w:strike/>
        </w:rPr>
        <w:t>___________________________________</w:t>
      </w:r>
      <w:r w:rsidR="00A855C4" w:rsidRPr="00605CA8">
        <w:rPr>
          <w:rFonts w:ascii="Courier New" w:hAnsi="Courier New" w:cs="Courier New"/>
          <w:strike/>
        </w:rPr>
        <w:t>__</w:t>
      </w:r>
      <w:r w:rsidRPr="00605CA8">
        <w:rPr>
          <w:rFonts w:ascii="Courier New" w:hAnsi="Courier New" w:cs="Courier New"/>
          <w:strike/>
        </w:rPr>
        <w:t>gacucuauuaaa</w:t>
      </w:r>
      <w:r w:rsidRPr="00605CA8">
        <w:rPr>
          <w:rFonts w:ascii="Courier New" w:hAnsi="Courier New" w:cs="Courier New"/>
          <w:strike/>
          <w:highlight w:val="yellow"/>
        </w:rPr>
        <w:t>aaaauaac</w:t>
      </w:r>
      <w:r w:rsidRPr="00605CA8">
        <w:rPr>
          <w:rFonts w:ascii="Courier New" w:hAnsi="Courier New" w:cs="Courier New"/>
          <w:strike/>
        </w:rPr>
        <w:t xml:space="preserve">auaucuauuauaauacuccaaggucauuaaacauuuuaaauau AUG cugauuuaucuuuuu </w:t>
      </w:r>
    </w:p>
    <w:p w14:paraId="0A36AAE7" w14:textId="1D82FBBB" w:rsidR="00297950" w:rsidRPr="00A855C4" w:rsidRDefault="00F934F7" w:rsidP="00297950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mraY mutation 7:</w:t>
      </w:r>
    </w:p>
    <w:p w14:paraId="29126F28" w14:textId="6906CB6F" w:rsidR="00F934F7" w:rsidRPr="00DD2222" w:rsidRDefault="00F934F7" w:rsidP="00F934F7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a</w:t>
      </w:r>
      <w:r w:rsidRPr="00DD2222">
        <w:rPr>
          <w:rFonts w:ascii="Courier New" w:hAnsi="Courier New" w:cs="Courier New"/>
        </w:rPr>
        <w:t>uaaaaaauuugaaccaa</w:t>
      </w:r>
      <w:r w:rsidRPr="00A855C4">
        <w:rPr>
          <w:rFonts w:ascii="Courier New" w:hAnsi="Courier New" w:cs="Courier New"/>
          <w:highlight w:val="cyan"/>
        </w:rPr>
        <w:t>GGCGGGC</w:t>
      </w:r>
      <w:r w:rsidRPr="00DD2222">
        <w:rPr>
          <w:rFonts w:ascii="Courier New" w:hAnsi="Courier New" w:cs="Courier New"/>
        </w:rPr>
        <w:t>gacgcuaauuuugacucuauuaaa</w:t>
      </w:r>
      <w:r w:rsidRPr="00DD2222">
        <w:rPr>
          <w:rFonts w:ascii="Courier New" w:hAnsi="Courier New" w:cs="Courier New"/>
          <w:highlight w:val="yellow"/>
        </w:rPr>
        <w:t>aaaauaac</w:t>
      </w:r>
      <w:r w:rsidRPr="00DD2222">
        <w:rPr>
          <w:rFonts w:ascii="Courier New" w:hAnsi="Courier New" w:cs="Courier New"/>
        </w:rPr>
        <w:t xml:space="preserve">auaucuauuauaauacuccaaggucauuaaacauuuuaaauau AUG cugauuuaucuuuuu </w:t>
      </w:r>
    </w:p>
    <w:p w14:paraId="44FFFDC4" w14:textId="64CEEFEF" w:rsidR="00F934F7" w:rsidRPr="00653335" w:rsidRDefault="00F21ED6" w:rsidP="00297950">
      <w:pPr>
        <w:rPr>
          <w:rFonts w:ascii="Courier New" w:hAnsi="Courier New" w:cs="Courier New"/>
        </w:rPr>
      </w:pPr>
      <w:r w:rsidRPr="00653335">
        <w:rPr>
          <w:rFonts w:ascii="Courier New" w:hAnsi="Courier New" w:cs="Courier New"/>
        </w:rPr>
        <w:t>mraY mutation 8:</w:t>
      </w:r>
    </w:p>
    <w:p w14:paraId="6D252DD1" w14:textId="245626F5" w:rsidR="00F21ED6" w:rsidRPr="00DD2222" w:rsidRDefault="00F21ED6" w:rsidP="00F21ED6">
      <w:pPr>
        <w:rPr>
          <w:rFonts w:ascii="Courier New" w:hAnsi="Courier New" w:cs="Courier New"/>
        </w:rPr>
      </w:pPr>
      <w:r w:rsidRPr="00A855C4">
        <w:rPr>
          <w:rFonts w:ascii="Courier New" w:hAnsi="Courier New" w:cs="Courier New"/>
        </w:rPr>
        <w:t>a</w:t>
      </w:r>
      <w:r w:rsidRPr="00DD2222">
        <w:rPr>
          <w:rFonts w:ascii="Courier New" w:hAnsi="Courier New" w:cs="Courier New"/>
        </w:rPr>
        <w:t>uaaaaaauuugaaccaa</w:t>
      </w:r>
      <w:r w:rsidRPr="00DD2222">
        <w:rPr>
          <w:rFonts w:ascii="Courier New" w:hAnsi="Courier New" w:cs="Courier New"/>
          <w:highlight w:val="cyan"/>
        </w:rPr>
        <w:t>uuauuua</w:t>
      </w:r>
      <w:r w:rsidRPr="00DD2222">
        <w:rPr>
          <w:rFonts w:ascii="Courier New" w:hAnsi="Courier New" w:cs="Courier New"/>
        </w:rPr>
        <w:t>gacgcuaauuuugacucuauuaaa</w:t>
      </w:r>
      <w:r w:rsidRPr="00DD2222">
        <w:rPr>
          <w:rFonts w:ascii="Courier New" w:hAnsi="Courier New" w:cs="Courier New"/>
          <w:highlight w:val="yellow"/>
        </w:rPr>
        <w:t>aaaauaac</w:t>
      </w:r>
      <w:r w:rsidRPr="00DD2222">
        <w:rPr>
          <w:rFonts w:ascii="Courier New" w:hAnsi="Courier New" w:cs="Courier New"/>
        </w:rPr>
        <w:t>auaucuauuauaauacuccaaggucauua</w:t>
      </w:r>
      <w:r w:rsidR="00CF3D83" w:rsidRPr="00CF3D83">
        <w:rPr>
          <w:rFonts w:ascii="Courier New" w:hAnsi="Courier New" w:cs="Courier New"/>
          <w:u w:val="single"/>
        </w:rPr>
        <w:t>AGGAGG</w:t>
      </w:r>
      <w:r w:rsidRPr="00DD2222">
        <w:rPr>
          <w:rFonts w:ascii="Courier New" w:hAnsi="Courier New" w:cs="Courier New"/>
        </w:rPr>
        <w:t xml:space="preserve">uuaaauau AUG cugauuuaucuuuuu </w:t>
      </w:r>
    </w:p>
    <w:p w14:paraId="41CBDC58" w14:textId="7DC6862A" w:rsidR="00BC5438" w:rsidRPr="00EB532C" w:rsidRDefault="00BC5438" w:rsidP="00BC5438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mraY mutation 9:</w:t>
      </w:r>
    </w:p>
    <w:p w14:paraId="44D0EF37" w14:textId="055C2BDF" w:rsidR="00BC5438" w:rsidRPr="00EB532C" w:rsidRDefault="00BC5438" w:rsidP="00BC5438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 xml:space="preserve">________________________________________ucuauuaaaaaaauaacauaucuauuauaauacuccaaggucauuaaacauuuuaaauau AUG cugauuuaucuuuuu </w:t>
      </w:r>
    </w:p>
    <w:p w14:paraId="71D78B26" w14:textId="77777777" w:rsidR="00F21ED6" w:rsidRPr="00EB532C" w:rsidRDefault="00F21ED6" w:rsidP="00297950"/>
    <w:p w14:paraId="6783D1A7" w14:textId="03DAFE05" w:rsidR="00D22876" w:rsidRPr="00EB532C" w:rsidRDefault="00D22876" w:rsidP="00D22876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lastRenderedPageBreak/>
        <w:t>mraY mutation 10:</w:t>
      </w:r>
    </w:p>
    <w:p w14:paraId="470EE123" w14:textId="77056268" w:rsidR="00D22876" w:rsidRPr="00EB532C" w:rsidRDefault="00D22876" w:rsidP="00D22876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 xml:space="preserve">___________________________________________auuaaaaaaauaacauaucuauuauaauacuccaaggucauuaaacauuuuaaauau AUG cugauuuaucuuuuu </w:t>
      </w:r>
    </w:p>
    <w:p w14:paraId="3B27ED8E" w14:textId="2338780E" w:rsidR="00E943DE" w:rsidRPr="00EB532C" w:rsidRDefault="00E943DE" w:rsidP="00E943DE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mraY mutation 11:</w:t>
      </w:r>
    </w:p>
    <w:p w14:paraId="6DCED346" w14:textId="02C142D3" w:rsidR="00E943DE" w:rsidRPr="00EB532C" w:rsidRDefault="00E943DE" w:rsidP="00E943DE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 xml:space="preserve">___________________________________________auuaaaaaaauaacauaucuauuauaauacuccaagguGUAuaaacauuuuaaauau AUG cugauuuaucuuuuu </w:t>
      </w:r>
    </w:p>
    <w:p w14:paraId="3992B63B" w14:textId="2916B33C" w:rsidR="00E943DE" w:rsidRPr="00EB532C" w:rsidRDefault="00E943DE" w:rsidP="00E943DE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mraY mutation 12:</w:t>
      </w:r>
    </w:p>
    <w:p w14:paraId="1918621A" w14:textId="6A225532" w:rsidR="00E943DE" w:rsidRPr="00EB532C" w:rsidRDefault="00E943DE" w:rsidP="00E943DE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 xml:space="preserve">________________________________________AGAauuaaaaaaauaacauaucuauuauaauacuccaaggucauuaaacauuuuaaauau AUG cugauuuaucuuuuu </w:t>
      </w:r>
    </w:p>
    <w:p w14:paraId="4A190C44" w14:textId="6ED1C979" w:rsidR="00605CA8" w:rsidRPr="00EB532C" w:rsidRDefault="00605CA8" w:rsidP="00605CA8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mraY mutation 13:</w:t>
      </w:r>
      <w:r w:rsidR="00452E1F" w:rsidRPr="00EB532C">
        <w:rPr>
          <w:rFonts w:ascii="Courier New" w:hAnsi="Courier New" w:cs="Courier New"/>
        </w:rPr>
        <w:t xml:space="preserve"> (30 </w:t>
      </w:r>
      <w:proofErr w:type="spellStart"/>
      <w:r w:rsidR="00452E1F" w:rsidRPr="00EB532C">
        <w:rPr>
          <w:rFonts w:ascii="Courier New" w:hAnsi="Courier New" w:cs="Courier New"/>
        </w:rPr>
        <w:t>nt</w:t>
      </w:r>
      <w:proofErr w:type="spellEnd"/>
      <w:r w:rsidR="00452E1F" w:rsidRPr="00EB532C">
        <w:rPr>
          <w:rFonts w:ascii="Courier New" w:hAnsi="Courier New" w:cs="Courier New"/>
        </w:rPr>
        <w:t xml:space="preserve"> deletion)</w:t>
      </w:r>
    </w:p>
    <w:p w14:paraId="3DF87B86" w14:textId="65F13154" w:rsidR="00605CA8" w:rsidRPr="00EB532C" w:rsidRDefault="00605CA8" w:rsidP="00605CA8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_________________________</w:t>
      </w:r>
      <w:r w:rsidRPr="00EB532C">
        <w:rPr>
          <w:rFonts w:ascii="Courier New" w:hAnsi="Courier New" w:cs="Courier New"/>
          <w:u w:val="single"/>
        </w:rPr>
        <w:t>_____</w:t>
      </w:r>
      <w:r w:rsidRPr="00EB532C">
        <w:rPr>
          <w:rFonts w:ascii="Courier New" w:hAnsi="Courier New" w:cs="Courier New"/>
        </w:rPr>
        <w:t xml:space="preserve">uaauuuugacucuauuaaaaaaauaacauaucuauuauaauacuccaaggucauuaaacauuuuaaauau AUG cugauuuaucuuuuu </w:t>
      </w:r>
    </w:p>
    <w:p w14:paraId="13756109" w14:textId="74668B86" w:rsidR="00E943DE" w:rsidRPr="00EB532C" w:rsidRDefault="00605CA8" w:rsidP="00E943DE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mraY mutation 14:</w:t>
      </w:r>
      <w:r w:rsidR="00452E1F" w:rsidRPr="00EB532C">
        <w:rPr>
          <w:rFonts w:ascii="Courier New" w:hAnsi="Courier New" w:cs="Courier New"/>
        </w:rPr>
        <w:t xml:space="preserve"> (modify AUs at </w:t>
      </w:r>
      <w:proofErr w:type="spellStart"/>
      <w:r w:rsidR="00452E1F" w:rsidRPr="00EB532C">
        <w:rPr>
          <w:rFonts w:ascii="Courier New" w:hAnsi="Courier New" w:cs="Courier New"/>
        </w:rPr>
        <w:t>nt</w:t>
      </w:r>
      <w:proofErr w:type="spellEnd"/>
      <w:r w:rsidR="00452E1F" w:rsidRPr="00EB532C">
        <w:rPr>
          <w:rFonts w:ascii="Courier New" w:hAnsi="Courier New" w:cs="Courier New"/>
        </w:rPr>
        <w:t xml:space="preserve"> 31-38)</w:t>
      </w:r>
    </w:p>
    <w:p w14:paraId="69BA61B9" w14:textId="71AD9B6B" w:rsidR="00605CA8" w:rsidRPr="00EB532C" w:rsidRDefault="00605CA8" w:rsidP="00605CA8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_________________________</w:t>
      </w:r>
      <w:r w:rsidRPr="00EB532C">
        <w:rPr>
          <w:rFonts w:ascii="Courier New" w:hAnsi="Courier New" w:cs="Courier New"/>
          <w:u w:val="single"/>
        </w:rPr>
        <w:t>_____</w:t>
      </w:r>
      <w:r w:rsidRPr="00EB532C">
        <w:rPr>
          <w:rFonts w:ascii="Courier New" w:hAnsi="Courier New" w:cs="Courier New"/>
        </w:rPr>
        <w:t xml:space="preserve">GCCGGGGgacucuauuaaaaaaauaacauaucuauuauaauacuccaaggucauuaaacauuuuaaauau AUG cugauuuaucuuuuu </w:t>
      </w:r>
    </w:p>
    <w:p w14:paraId="47418A66" w14:textId="47DF8AF6" w:rsidR="0094256E" w:rsidRPr="00EB532C" w:rsidRDefault="0094256E" w:rsidP="0094256E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 xml:space="preserve">mraY mutation </w:t>
      </w:r>
      <w:r w:rsidR="006C5288" w:rsidRPr="00EB532C">
        <w:rPr>
          <w:rFonts w:ascii="Courier New" w:hAnsi="Courier New" w:cs="Courier New"/>
        </w:rPr>
        <w:t>15</w:t>
      </w:r>
      <w:r w:rsidRPr="00EB532C">
        <w:rPr>
          <w:rFonts w:ascii="Courier New" w:hAnsi="Courier New" w:cs="Courier New"/>
        </w:rPr>
        <w:t>:</w:t>
      </w:r>
    </w:p>
    <w:p w14:paraId="386751B5" w14:textId="1BCF9292" w:rsidR="0094256E" w:rsidRPr="00EB532C" w:rsidRDefault="0094256E" w:rsidP="0094256E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 xml:space="preserve">_____________________________________AGUGAGauuaaaaaaauaacauaucuauuauaauacuccaaggucauuaaacauuuuaaauau AUG cugauuuaucuuuuu </w:t>
      </w:r>
    </w:p>
    <w:p w14:paraId="42400540" w14:textId="34A538CC" w:rsidR="006C5288" w:rsidRPr="00EB532C" w:rsidRDefault="006C5288" w:rsidP="006C5288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>mraY mutation 16:</w:t>
      </w:r>
    </w:p>
    <w:p w14:paraId="2D162E4F" w14:textId="370AA241" w:rsidR="006C5288" w:rsidRDefault="006C5288" w:rsidP="006C5288">
      <w:pPr>
        <w:rPr>
          <w:rFonts w:ascii="Courier New" w:hAnsi="Courier New" w:cs="Courier New"/>
        </w:rPr>
      </w:pPr>
      <w:r w:rsidRPr="00EB532C">
        <w:rPr>
          <w:rFonts w:ascii="Courier New" w:hAnsi="Courier New" w:cs="Courier New"/>
        </w:rPr>
        <w:t xml:space="preserve">___________________________________GGAGUGAGauuaaaaaaauaacauaucuauuauaauacuccaaggucauuaaacauuuuaaauau AUG cugauuuaucuuuuu </w:t>
      </w:r>
    </w:p>
    <w:p w14:paraId="491AE44A" w14:textId="77777777" w:rsidR="00DB54CC" w:rsidRDefault="00DB54CC" w:rsidP="006C5288">
      <w:pPr>
        <w:rPr>
          <w:rFonts w:ascii="Courier New" w:hAnsi="Courier New" w:cs="Courier New"/>
          <w:color w:val="1D1C1D"/>
          <w:shd w:val="clear" w:color="auto" w:fill="F8F8F8"/>
        </w:rPr>
      </w:pPr>
      <w:r w:rsidRPr="00DB54CC">
        <w:rPr>
          <w:rFonts w:ascii="Courier New" w:hAnsi="Courier New" w:cs="Courier New"/>
          <w:color w:val="1D1C1D"/>
          <w:shd w:val="clear" w:color="auto" w:fill="F8F8F8"/>
        </w:rPr>
        <w:t>M17</w:t>
      </w:r>
      <w:r>
        <w:rPr>
          <w:rFonts w:ascii="Courier New" w:hAnsi="Courier New" w:cs="Courier New"/>
          <w:color w:val="1D1C1D"/>
          <w:shd w:val="clear" w:color="auto" w:fill="F8F8F8"/>
        </w:rPr>
        <w:t>:</w:t>
      </w:r>
    </w:p>
    <w:p w14:paraId="3633078F" w14:textId="77777777" w:rsidR="00DB54CC" w:rsidRDefault="00DB54CC" w:rsidP="006C5288">
      <w:pPr>
        <w:rPr>
          <w:rFonts w:ascii="Courier New" w:hAnsi="Courier New" w:cs="Courier New"/>
          <w:color w:val="1D1C1D"/>
          <w:shd w:val="clear" w:color="auto" w:fill="F8F8F8"/>
        </w:rPr>
      </w:pPr>
      <w:r w:rsidRPr="00DB54CC">
        <w:rPr>
          <w:rFonts w:ascii="Courier New" w:hAnsi="Courier New" w:cs="Courier New"/>
          <w:color w:val="1D1C1D"/>
          <w:shd w:val="clear" w:color="auto" w:fill="F8F8F8"/>
        </w:rPr>
        <w:t>auaaaaaauuugaaccaauuauuuagacgcuaauuuugacucuauuaaaaaaauaacauaucuauuauaauacucca</w:t>
      </w:r>
      <w:r w:rsidRPr="00DB54CC">
        <w:rPr>
          <w:rFonts w:ascii="Courier New" w:hAnsi="Courier New" w:cs="Courier New"/>
          <w:b/>
          <w:bCs/>
          <w:color w:val="1D1C1D"/>
          <w:shd w:val="clear" w:color="auto" w:fill="F8F8F8"/>
        </w:rPr>
        <w:t>CUACUa</w:t>
      </w:r>
      <w:r w:rsidRPr="00DB54CC">
        <w:rPr>
          <w:rFonts w:ascii="Courier New" w:hAnsi="Courier New" w:cs="Courier New"/>
          <w:color w:val="1D1C1D"/>
          <w:shd w:val="clear" w:color="auto" w:fill="F8F8F8"/>
        </w:rPr>
        <w:t>uuaaacauuuuaaauau AUG cugauuuaucuuuuu</w:t>
      </w:r>
      <w:r w:rsidRPr="00DB54CC">
        <w:rPr>
          <w:rFonts w:ascii="Courier New" w:hAnsi="Courier New" w:cs="Courier New"/>
          <w:color w:val="1D1C1D"/>
        </w:rPr>
        <w:br/>
      </w:r>
      <w:r w:rsidRPr="00DB54CC">
        <w:rPr>
          <w:rFonts w:ascii="Courier New" w:hAnsi="Courier New" w:cs="Courier New"/>
          <w:color w:val="1D1C1D"/>
          <w:shd w:val="clear" w:color="auto" w:fill="F8F8F8"/>
        </w:rPr>
        <w:t>M18</w:t>
      </w:r>
      <w:r>
        <w:rPr>
          <w:rFonts w:ascii="Courier New" w:hAnsi="Courier New" w:cs="Courier New"/>
          <w:color w:val="1D1C1D"/>
          <w:shd w:val="clear" w:color="auto" w:fill="F8F8F8"/>
        </w:rPr>
        <w:t>:</w:t>
      </w:r>
    </w:p>
    <w:p w14:paraId="2DFF6491" w14:textId="6D99893E" w:rsidR="00DB54CC" w:rsidRPr="00DB54CC" w:rsidRDefault="00DB54CC" w:rsidP="006C5288">
      <w:pPr>
        <w:rPr>
          <w:rFonts w:ascii="Courier New" w:hAnsi="Courier New" w:cs="Courier New"/>
        </w:rPr>
      </w:pPr>
      <w:r w:rsidRPr="00DB54CC">
        <w:rPr>
          <w:rFonts w:ascii="Courier New" w:hAnsi="Courier New" w:cs="Courier New"/>
          <w:color w:val="1D1C1D"/>
          <w:shd w:val="clear" w:color="auto" w:fill="F8F8F8"/>
        </w:rPr>
        <w:t>auaaaaaauuugaaccaauuauuuagacgcuaauuuuAGUGAGauuaaaaaaauaacauaucuauuauaauacucca</w:t>
      </w:r>
      <w:r w:rsidRPr="00DB54CC">
        <w:rPr>
          <w:rFonts w:ascii="Courier New" w:hAnsi="Courier New" w:cs="Courier New"/>
          <w:b/>
          <w:bCs/>
          <w:color w:val="1D1C1D"/>
          <w:shd w:val="clear" w:color="auto" w:fill="F8F8F8"/>
        </w:rPr>
        <w:t>CUACUa</w:t>
      </w:r>
      <w:r w:rsidRPr="00DB54CC">
        <w:rPr>
          <w:rFonts w:ascii="Courier New" w:hAnsi="Courier New" w:cs="Courier New"/>
          <w:color w:val="1D1C1D"/>
          <w:shd w:val="clear" w:color="auto" w:fill="F8F8F8"/>
        </w:rPr>
        <w:t>uuaaacauuuuaaauau AUG cugauuuaucuuuuu</w:t>
      </w:r>
    </w:p>
    <w:sectPr w:rsidR="00DB54CC" w:rsidRPr="00DB5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TAwNDc1NjYzMzJU0lEKTi0uzszPAykwNK4FAMfedVotAAAA"/>
  </w:docVars>
  <w:rsids>
    <w:rsidRoot w:val="00DD2222"/>
    <w:rsid w:val="00045AFD"/>
    <w:rsid w:val="00154D3E"/>
    <w:rsid w:val="00297950"/>
    <w:rsid w:val="003121E2"/>
    <w:rsid w:val="0031770B"/>
    <w:rsid w:val="004358B0"/>
    <w:rsid w:val="00452E1F"/>
    <w:rsid w:val="005D0F55"/>
    <w:rsid w:val="00605CA8"/>
    <w:rsid w:val="00653335"/>
    <w:rsid w:val="006C5288"/>
    <w:rsid w:val="0094256E"/>
    <w:rsid w:val="009A1621"/>
    <w:rsid w:val="00A164D8"/>
    <w:rsid w:val="00A855C4"/>
    <w:rsid w:val="00B22465"/>
    <w:rsid w:val="00BC5438"/>
    <w:rsid w:val="00CF3D83"/>
    <w:rsid w:val="00D22876"/>
    <w:rsid w:val="00DB54CC"/>
    <w:rsid w:val="00DD2222"/>
    <w:rsid w:val="00E908F3"/>
    <w:rsid w:val="00E943DE"/>
    <w:rsid w:val="00EB532C"/>
    <w:rsid w:val="00F21ED6"/>
    <w:rsid w:val="00F71AD3"/>
    <w:rsid w:val="00F82669"/>
    <w:rsid w:val="00F9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5B390"/>
  <w15:chartTrackingRefBased/>
  <w15:docId w15:val="{53820AF0-9213-4328-B2DB-84FF1D84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6</cp:revision>
  <dcterms:created xsi:type="dcterms:W3CDTF">2022-09-30T19:33:00Z</dcterms:created>
  <dcterms:modified xsi:type="dcterms:W3CDTF">2023-02-01T20:03:00Z</dcterms:modified>
</cp:coreProperties>
</file>